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Turkey</w:t>
      </w:r>
      <w:r>
        <w:t xml:space="preserve"> </w:t>
      </w:r>
      <w:r>
        <w:t xml:space="preserve">Istanbul</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Scholarship Program</w:t>
      </w:r>
      <w:r>
        <w:br/>
      </w:r>
      <w:r>
        <w:t xml:space="preserve">Istanbul Technical University (ITU)</w:t>
      </w:r>
      <w:r>
        <w:br/>
      </w:r>
      <w:r>
        <w:t xml:space="preserve">Maslak Campus, 34469 Istanbul, Turkey</w:t>
      </w:r>
    </w:p>
    <w:bookmarkStart w:id="20" w:name="Xff890d5641bc1a0f27660b1ceb7f488d57a6798"/>
    <w:p>
      <w:pPr>
        <w:pStyle w:val="Heading2"/>
      </w:pPr>
      <w:r>
        <w:t xml:space="preserve">Subject: Application for Petroleum Engineering Scholarship at Istanbul Technical University</w:t>
      </w:r>
    </w:p>
    <w:p>
      <w:pPr>
        <w:pStyle w:val="FirstParagraph"/>
      </w:pPr>
      <w:r>
        <w:t xml:space="preserve">To the Esteemed Members of the Scholarship Committee,</w:t>
      </w:r>
    </w:p>
    <w:p>
      <w:pPr>
        <w:pStyle w:val="BodyText"/>
      </w:pPr>
      <w:r>
        <w:t xml:space="preserve">I am writing with profound enthusiasm to submit my formal application for the International Petroleum Engineering Scholarship at Istanbul Technical University (ITU) in Turkey, Istanbul. As a dedicated and forward-thinking aspiring</w:t>
      </w:r>
      <w:r>
        <w:t xml:space="preserve"> </w:t>
      </w:r>
      <w:r>
        <w:rPr>
          <w:bCs/>
          <w:b/>
        </w:rPr>
        <w:t xml:space="preserve">Petroleum Engineer</w:t>
      </w:r>
      <w:r>
        <w:t xml:space="preserve">, I have meticulously designed my academic and professional trajectory to align with the strategic energy needs of Turkey and its pivotal role within Europe's evolving energy landscape. This</w:t>
      </w:r>
      <w:r>
        <w:t xml:space="preserve"> </w:t>
      </w:r>
      <w:r>
        <w:rPr>
          <w:bCs/>
          <w:b/>
        </w:rPr>
        <w:t xml:space="preserve">Scholarship Application Letter</w:t>
      </w:r>
      <w:r>
        <w:t xml:space="preserve"> </w:t>
      </w:r>
      <w:r>
        <w:t xml:space="preserve">serves as both an expression of my deep commitment to this field and a testament to why I believe ITU in</w:t>
      </w:r>
      <w:r>
        <w:t xml:space="preserve"> </w:t>
      </w:r>
      <w:r>
        <w:rPr>
          <w:bCs/>
          <w:b/>
        </w:rPr>
        <w:t xml:space="preserve">Turkey Istanbul</w:t>
      </w:r>
      <w:r>
        <w:t xml:space="preserve"> </w:t>
      </w:r>
      <w:r>
        <w:t xml:space="preserve">is the unparalleled environment for me to achieve my highest potential as a future leader in global energy solutions.</w:t>
      </w:r>
    </w:p>
    <w:p>
      <w:pPr>
        <w:pStyle w:val="BodyText"/>
      </w:pPr>
      <w:r>
        <w:t xml:space="preserve">The decision to pursue advanced studies specifically in Petroleum Engineering stems from an early fascination with the intricate science of subsurface resource management. Witnessing the transformative impact of responsible hydrocarbon extraction on communities during fieldwork internships across [Mention Country, e.g., Kazakhstan] solidified my resolve. I became deeply aware that</w:t>
      </w:r>
      <w:r>
        <w:t xml:space="preserve"> </w:t>
      </w:r>
      <w:r>
        <w:rPr>
          <w:bCs/>
          <w:b/>
        </w:rPr>
        <w:t xml:space="preserve">Petroleum Engineer</w:t>
      </w:r>
      <w:r>
        <w:t xml:space="preserve"> </w:t>
      </w:r>
      <w:r>
        <w:t xml:space="preserve">is not merely about extraction; it is about optimizing energy security, minimizing environmental footprint through advanced technologies like Enhanced Oil Recovery (EOR) and CO2 sequestration, and driving sustainable economic development. Turkey's position as a critical energy transit hub between Europe, Asia, and the Middle East presents an exceptionally dynamic context for this work. The nation's strategic investments in domestic exploration within the Black Sea Basin (like the giant Sinap field discovery) and its push for energy diversification make</w:t>
      </w:r>
      <w:r>
        <w:t xml:space="preserve"> </w:t>
      </w:r>
      <w:r>
        <w:rPr>
          <w:bCs/>
          <w:b/>
        </w:rPr>
        <w:t xml:space="preserve">Turkey Istanbul</w:t>
      </w:r>
      <w:r>
        <w:t xml:space="preserve"> </w:t>
      </w:r>
      <w:r>
        <w:t xml:space="preserve">a crucible of innovation where my skills can directly contribute to national priorities.</w:t>
      </w:r>
    </w:p>
    <w:p>
      <w:pPr>
        <w:pStyle w:val="BodyText"/>
      </w:pPr>
      <w:r>
        <w:t xml:space="preserve">Istanbul Technical University, as Turkey's premier technical institution and a global leader in engineering education, offers the precise academic rigor and research infrastructure I seek. The Department of Petroleum and Natural Gas Engineering at ITU possesses world-class faculty with expertise in reservoir characterization, drilling optimization, and unconventional resource development – all directly relevant to current challenges facing the Turkish oil industry. The university's strong industry partnerships with TPAO (Turkish Petroleum Corporation) and international majors provide invaluable pathways for practical application. My undergraduate studies in [Your Degree] at [Your University], where I achieved a GPA of 3.8/4.0 while leading a student project on optimizing well completion designs using PETREL software, have prepared me for the demanding curriculum at ITU. I am particularly eager to engage with Professor [Name]'s research on geomechanics in complex reservoirs and contribute to ITU's initiatives addressing Turkey's energy security goals.</w:t>
      </w:r>
    </w:p>
    <w:p>
      <w:pPr>
        <w:pStyle w:val="BodyText"/>
      </w:pPr>
      <w:r>
        <w:t xml:space="preserve">My academic journey has been complemented by hands-on experience that reinforces my technical aptitude and cultural adaptability. As an intern at [Company Name], I assisted in data analysis for a field development plan, gaining proficiency in Schlumberger Petrel, PowerBI, and basic reservoir simulation. More significantly, I volunteered with the local community center in [City] to organize STEM workshops for underprivileged youth – demonstrating my commitment to sharing engineering knowledge. This experience highlighted my ability to communicate complex technical concepts clearly (a skill vital for collaborating within Turkey's multicultural industry environment), a value deeply ingrained in ITU's educational philosophy. I am fluent in English and actively studying Turkish, recognizing that linguistic competence is essential for effective integration and contribution within</w:t>
      </w:r>
      <w:r>
        <w:t xml:space="preserve"> </w:t>
      </w:r>
      <w:r>
        <w:rPr>
          <w:bCs/>
          <w:b/>
        </w:rPr>
        <w:t xml:space="preserve">Turkey Istanbul</w:t>
      </w:r>
      <w:r>
        <w:t xml:space="preserve">'s professional sphere.</w:t>
      </w:r>
    </w:p>
    <w:p>
      <w:pPr>
        <w:pStyle w:val="BodyText"/>
      </w:pPr>
      <w:r>
        <w:t xml:space="preserve">My long-term vision transcends personal achievement. I aspire to become a leading</w:t>
      </w:r>
      <w:r>
        <w:t xml:space="preserve"> </w:t>
      </w:r>
      <w:r>
        <w:rPr>
          <w:bCs/>
          <w:b/>
        </w:rPr>
        <w:t xml:space="preserve">Petroleum Engineer</w:t>
      </w:r>
      <w:r>
        <w:t xml:space="preserve"> </w:t>
      </w:r>
      <w:r>
        <w:t xml:space="preserve">who develops sustainable extraction methodologies specifically tailored for the geological and regulatory context of Turkey and the broader Eastern Mediterranean region. I aim to support TPAO's mission in reducing Turkey's energy import dependency through responsible exploration, particularly in offshore zones like the Black Sea. Furthermore, I am keenly interested in integrating digital transformation – such as AI-driven reservoir monitoring – into Turkish industry practices. The scholarship from ITU would be instrumental not only in covering my academic expenses but also in enabling me to fully immerse myself in the university's research community and Istanbul's vibrant energy ecosystem. It would signify a partnership where I commit to contributing actively as a researcher, collaborator, and future ambassador for Turkey's energy sector on the global stage.</w:t>
      </w:r>
    </w:p>
    <w:p>
      <w:pPr>
        <w:pStyle w:val="BodyText"/>
      </w:pPr>
      <w:r>
        <w:t xml:space="preserve">I am confident that my academic foundation, technical skills, proactive attitude towards cultural integration in</w:t>
      </w:r>
      <w:r>
        <w:t xml:space="preserve"> </w:t>
      </w:r>
      <w:r>
        <w:rPr>
          <w:bCs/>
          <w:b/>
        </w:rPr>
        <w:t xml:space="preserve">Turkey Istanbul</w:t>
      </w:r>
      <w:r>
        <w:t xml:space="preserve">, and unwavering commitment to ethical petroleum engineering practices make me an ideal candidate for this prestigious scholarship. The opportunity to learn within ITU's distinguished environment – surrounded by peers and mentors who are shaping the future of energy in a nation at the heart of Europe's transition – is not merely an academic pursuit; it is a strategic investment in my ability to make meaningful contributions to global energy sustainability. I am prepared to embrace every challenge and opportunity presented by this</w:t>
      </w:r>
      <w:r>
        <w:t xml:space="preserve"> </w:t>
      </w:r>
      <w:r>
        <w:rPr>
          <w:bCs/>
          <w:b/>
        </w:rPr>
        <w:t xml:space="preserve">Scholarship Application Letter</w:t>
      </w:r>
      <w:r>
        <w:t xml:space="preserve"> </w:t>
      </w:r>
      <w:r>
        <w:t xml:space="preserve">process with dedication and professionalism.</w:t>
      </w:r>
    </w:p>
    <w:p>
      <w:pPr>
        <w:pStyle w:val="BodyText"/>
      </w:pPr>
      <w:r>
        <w:t xml:space="preserve">Thank you for considering my application. I have attached all required documents, including transcripts, letters of recommendation from professors at [Your University], and a detailed research proposal aligning with ITU's faculty interests. I am eager to discuss how my background in Petroleum Engineering can support the university's mission and Turkey's energy future during an interview at your earliest convenience. My passion for this field is unwavering, and I am ready to bring that energy to the campus of Istanbul Technical Univers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 in Turkey Istanbul</dc:title>
  <dc:creator/>
  <cp:keywords/>
  <dcterms:created xsi:type="dcterms:W3CDTF">2026-07-24T02:13:41Z</dcterms:created>
  <dcterms:modified xsi:type="dcterms:W3CDTF">2026-07-24T02:13:41Z</dcterms:modified>
</cp:coreProperties>
</file>

<file path=docProps/custom.xml><?xml version="1.0" encoding="utf-8"?>
<Properties xmlns="http://schemas.openxmlformats.org/officeDocument/2006/custom-properties" xmlns:vt="http://schemas.openxmlformats.org/officeDocument/2006/docPropsVTypes"/>
</file>